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="003A08D7">
        <w:rPr>
          <w:b/>
          <w:bCs/>
          <w:szCs w:val="20"/>
          <w:lang w:val="es-ES_tradnl"/>
        </w:rPr>
        <w:t xml:space="preserve"> CDCIC-144</w:t>
      </w:r>
      <w:r w:rsidR="000B46A1">
        <w:rPr>
          <w:b/>
          <w:bCs/>
          <w:szCs w:val="20"/>
          <w:lang w:val="es-ES_tradnl"/>
        </w:rPr>
        <w:t>/23</w:t>
      </w:r>
    </w:p>
    <w:p w:rsidR="00F15701" w:rsidRPr="00F15701" w:rsidRDefault="00F15701" w:rsidP="00057D9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 w:rsidR="00E26D2B">
        <w:rPr>
          <w:b/>
          <w:bCs/>
          <w:szCs w:val="20"/>
          <w:lang w:val="es-ES_tradnl"/>
        </w:rPr>
        <w:t>rresponde</w:t>
      </w:r>
      <w:r w:rsidR="009570D2">
        <w:rPr>
          <w:b/>
          <w:bCs/>
          <w:szCs w:val="20"/>
          <w:lang w:val="es-ES_tradnl"/>
        </w:rPr>
        <w:t xml:space="preserve"> al </w:t>
      </w:r>
      <w:proofErr w:type="spellStart"/>
      <w:r w:rsidR="009570D2">
        <w:rPr>
          <w:b/>
          <w:bCs/>
          <w:szCs w:val="20"/>
          <w:lang w:val="es-ES_tradnl"/>
        </w:rPr>
        <w:t>Expe</w:t>
      </w:r>
      <w:proofErr w:type="spellEnd"/>
      <w:r w:rsidR="009570D2">
        <w:rPr>
          <w:b/>
          <w:bCs/>
          <w:szCs w:val="20"/>
          <w:lang w:val="es-ES_tradnl"/>
        </w:rPr>
        <w:t>.</w:t>
      </w:r>
      <w:r w:rsidR="00EF46A3">
        <w:rPr>
          <w:b/>
          <w:bCs/>
          <w:szCs w:val="20"/>
          <w:lang w:val="es-ES_tradnl"/>
        </w:rPr>
        <w:t xml:space="preserve"> </w:t>
      </w:r>
      <w:r w:rsidR="003A08D7">
        <w:rPr>
          <w:b/>
          <w:bCs/>
          <w:szCs w:val="20"/>
          <w:lang w:val="es-ES_tradnl"/>
        </w:rPr>
        <w:t>N° 1647</w:t>
      </w:r>
      <w:r w:rsidR="00F87FA5">
        <w:rPr>
          <w:b/>
          <w:bCs/>
          <w:szCs w:val="20"/>
          <w:lang w:val="es-ES_tradnl"/>
        </w:rPr>
        <w:t>/23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15701" w:rsidRPr="00F15701" w:rsidRDefault="00F15701" w:rsidP="00057D9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57D9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</w:t>
      </w:r>
      <w:r w:rsidR="00057D9F">
        <w:rPr>
          <w:b/>
          <w:szCs w:val="20"/>
          <w:lang w:val="es-ES_tradnl"/>
        </w:rPr>
        <w:t xml:space="preserve">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057D9F" w:rsidRDefault="00057D9F" w:rsidP="00F15701">
      <w:pPr>
        <w:tabs>
          <w:tab w:val="left" w:pos="5670"/>
        </w:tabs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="00EF46A3">
        <w:rPr>
          <w:szCs w:val="20"/>
          <w:lang w:val="es-AR"/>
        </w:rPr>
        <w:t xml:space="preserve">se dicta para alumnos de </w:t>
      </w:r>
      <w:r w:rsidR="00EF46A3" w:rsidRPr="00F15701">
        <w:rPr>
          <w:szCs w:val="20"/>
          <w:lang w:val="es-AR"/>
        </w:rPr>
        <w:t>primer</w:t>
      </w:r>
      <w:r w:rsidRPr="00F15701">
        <w:rPr>
          <w:szCs w:val="20"/>
          <w:lang w:val="es-AR"/>
        </w:rPr>
        <w:t xml:space="preserve"> </w:t>
      </w:r>
      <w:r w:rsidR="00EF46A3"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057D9F" w:rsidRDefault="00057D9F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0B46A1" w:rsidRPr="005F5D1F" w:rsidRDefault="000B46A1" w:rsidP="0010612D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1127AA" w:rsidRDefault="003214B0" w:rsidP="003214B0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>Que los miembros del Consejo Departament</w:t>
      </w:r>
      <w:r>
        <w:rPr>
          <w:lang w:val="es-AR" w:eastAsia="es-AR"/>
        </w:rPr>
        <w:t xml:space="preserve">al coinciden en que el Sr. Branco Martínez </w:t>
      </w:r>
      <w:proofErr w:type="spellStart"/>
      <w:r>
        <w:rPr>
          <w:lang w:val="es-AR" w:eastAsia="es-AR"/>
        </w:rPr>
        <w:t>Carpineti</w:t>
      </w:r>
      <w:proofErr w:type="spellEnd"/>
      <w:r w:rsidRPr="00C9045A">
        <w:rPr>
          <w:lang w:val="es-AR" w:eastAsia="es-AR"/>
        </w:rPr>
        <w:t xml:space="preserve"> reúne los antecedentes necesarios para cumplir funciones de Ayudante de Docencia de</w:t>
      </w:r>
      <w:r>
        <w:rPr>
          <w:lang w:val="es-AR" w:eastAsia="es-AR"/>
        </w:rPr>
        <w:t xml:space="preserve"> la materia Resolución de Problemas y Algoritmos</w:t>
      </w:r>
      <w:r w:rsidRPr="00C9045A">
        <w:rPr>
          <w:lang w:val="es-AR" w:eastAsia="es-AR"/>
        </w:rPr>
        <w:t>;</w:t>
      </w:r>
    </w:p>
    <w:p w:rsidR="000B46A1" w:rsidRPr="001127AA" w:rsidRDefault="000B46A1" w:rsidP="001127A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57D9F" w:rsidRPr="007B473F" w:rsidRDefault="0078083A" w:rsidP="00057D9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4E57F7">
        <w:rPr>
          <w:szCs w:val="20"/>
          <w:lang w:val="es-AR" w:eastAsia="es-ES"/>
        </w:rPr>
        <w:t xml:space="preserve">Que por resolución </w:t>
      </w:r>
      <w:r w:rsidR="001B3672" w:rsidRPr="004E57F7">
        <w:rPr>
          <w:szCs w:val="20"/>
          <w:lang w:val="es-AR" w:eastAsia="es-ES"/>
        </w:rPr>
        <w:t>CDCIC-010/23 *</w:t>
      </w:r>
      <w:proofErr w:type="spellStart"/>
      <w:r w:rsidR="001B3672" w:rsidRPr="004E57F7">
        <w:rPr>
          <w:szCs w:val="20"/>
          <w:lang w:val="es-AR" w:eastAsia="es-ES"/>
        </w:rPr>
        <w:t>Expte</w:t>
      </w:r>
      <w:proofErr w:type="spellEnd"/>
      <w:r w:rsidR="001B3672" w:rsidRPr="004E57F7">
        <w:rPr>
          <w:szCs w:val="20"/>
          <w:lang w:val="es-AR" w:eastAsia="es-ES"/>
        </w:rPr>
        <w:t>. 2169</w:t>
      </w:r>
      <w:r w:rsidR="00C0768D" w:rsidRPr="004E57F7">
        <w:rPr>
          <w:szCs w:val="20"/>
          <w:lang w:val="es-AR" w:eastAsia="es-ES"/>
        </w:rPr>
        <w:t>/19</w:t>
      </w:r>
      <w:r w:rsidR="00057D9F" w:rsidRPr="004E57F7">
        <w:rPr>
          <w:szCs w:val="20"/>
          <w:lang w:val="es-AR" w:eastAsia="es-ES"/>
        </w:rPr>
        <w:t xml:space="preserve"> se procedió a efectuar el bloqueo </w:t>
      </w:r>
      <w:r w:rsidR="001B3672" w:rsidRPr="004E57F7">
        <w:rPr>
          <w:szCs w:val="20"/>
          <w:lang w:val="es-ES_tradnl"/>
        </w:rPr>
        <w:t>de un cargo de Asistente</w:t>
      </w:r>
      <w:r w:rsidRPr="004E57F7">
        <w:rPr>
          <w:szCs w:val="20"/>
          <w:lang w:val="es-ES_tradnl"/>
        </w:rPr>
        <w:t xml:space="preserve"> de Docencia </w:t>
      </w:r>
      <w:r w:rsidR="00057D9F" w:rsidRPr="004E57F7">
        <w:rPr>
          <w:szCs w:val="20"/>
          <w:lang w:val="es-ES_tradnl"/>
        </w:rPr>
        <w:t xml:space="preserve">con dedicación </w:t>
      </w:r>
      <w:r w:rsidR="001B3672" w:rsidRPr="004E57F7">
        <w:rPr>
          <w:szCs w:val="20"/>
          <w:lang w:val="es-ES_tradnl"/>
        </w:rPr>
        <w:t>simple (Cargo de Planta 27028902</w:t>
      </w:r>
      <w:r w:rsidR="00057D9F" w:rsidRPr="004E57F7">
        <w:rPr>
          <w:szCs w:val="20"/>
          <w:lang w:val="es-ES_tradnl"/>
        </w:rPr>
        <w:t>), vacante p</w:t>
      </w:r>
      <w:r w:rsidR="001B3672" w:rsidRPr="004E57F7">
        <w:rPr>
          <w:szCs w:val="20"/>
          <w:lang w:val="es-ES_tradnl"/>
        </w:rPr>
        <w:t xml:space="preserve">or la renuncia del Ing. Fernando </w:t>
      </w:r>
      <w:proofErr w:type="spellStart"/>
      <w:r w:rsidR="001B3672" w:rsidRPr="004E57F7">
        <w:rPr>
          <w:szCs w:val="20"/>
          <w:lang w:val="es-ES_tradnl"/>
        </w:rPr>
        <w:t>Sagui</w:t>
      </w:r>
      <w:proofErr w:type="spellEnd"/>
      <w:r w:rsidR="001B3672" w:rsidRPr="004E57F7">
        <w:rPr>
          <w:szCs w:val="20"/>
          <w:lang w:val="es-ES_tradnl"/>
        </w:rPr>
        <w:t xml:space="preserve"> (</w:t>
      </w:r>
      <w:proofErr w:type="spellStart"/>
      <w:r w:rsidR="001B3672" w:rsidRPr="004E57F7">
        <w:rPr>
          <w:szCs w:val="20"/>
          <w:lang w:val="es-ES_tradnl"/>
        </w:rPr>
        <w:t>Leg</w:t>
      </w:r>
      <w:proofErr w:type="spellEnd"/>
      <w:r w:rsidR="001B3672" w:rsidRPr="004E57F7">
        <w:rPr>
          <w:szCs w:val="20"/>
          <w:lang w:val="es-ES_tradnl"/>
        </w:rPr>
        <w:t>. 11107)</w:t>
      </w:r>
      <w:r w:rsidR="00057D9F" w:rsidRPr="004E57F7">
        <w:rPr>
          <w:snapToGrid w:val="0"/>
          <w:color w:val="000000"/>
          <w:sz w:val="20"/>
          <w:lang w:val="es-AR" w:eastAsia="es-ES"/>
        </w:rPr>
        <w:t>;</w:t>
      </w:r>
    </w:p>
    <w:p w:rsidR="00057D9F" w:rsidRDefault="00057D9F" w:rsidP="00F157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 w:rsidR="00057D9F">
        <w:rPr>
          <w:bCs/>
          <w:color w:val="000000"/>
          <w:szCs w:val="20"/>
          <w:lang w:val="es-ES_tradnl"/>
        </w:rPr>
        <w:t xml:space="preserve"> unanimidad, en su reunión </w:t>
      </w:r>
      <w:r w:rsidR="003214B0">
        <w:rPr>
          <w:bCs/>
          <w:color w:val="000000"/>
          <w:szCs w:val="20"/>
          <w:lang w:val="es-ES_tradnl"/>
        </w:rPr>
        <w:t>ordinaria de fecha 16 de mayo</w:t>
      </w:r>
      <w:r w:rsidR="000B46A1">
        <w:rPr>
          <w:bCs/>
          <w:color w:val="000000"/>
          <w:szCs w:val="20"/>
          <w:lang w:val="es-ES_tradnl"/>
        </w:rPr>
        <w:t xml:space="preserve"> de 2023</w:t>
      </w:r>
      <w:r w:rsidR="00057D9F">
        <w:rPr>
          <w:bCs/>
          <w:color w:val="000000"/>
          <w:szCs w:val="20"/>
          <w:lang w:val="es-ES_tradnl"/>
        </w:rPr>
        <w:t xml:space="preserve">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57D9F" w:rsidRDefault="00057D9F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057D9F" w:rsidRDefault="00057D9F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15701" w:rsidRPr="00F15701" w:rsidRDefault="00F15701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 w:rsidR="00057D9F"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57D9F">
      <w:pPr>
        <w:jc w:val="center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="00057D9F"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="003214B0">
        <w:rPr>
          <w:b/>
          <w:szCs w:val="20"/>
          <w:lang w:val="es-ES_tradnl"/>
        </w:rPr>
        <w:t>Señor Branco Andrés MARTINEZ CARPINETI</w:t>
      </w:r>
      <w:r w:rsidR="00F87FA5">
        <w:rPr>
          <w:b/>
          <w:szCs w:val="20"/>
          <w:lang w:val="es-ES_tradnl"/>
        </w:rPr>
        <w:t xml:space="preserve"> 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 w:rsidR="008C3FB2">
        <w:rPr>
          <w:b/>
          <w:szCs w:val="20"/>
          <w:lang w:val="es-ES_tradnl"/>
        </w:rPr>
        <w:t xml:space="preserve"> 15899</w:t>
      </w:r>
      <w:bookmarkStart w:id="0" w:name="_GoBack"/>
      <w:bookmarkEnd w:id="0"/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 w:rsidR="00F87FA5">
        <w:rPr>
          <w:szCs w:val="20"/>
          <w:lang w:val="es-ES_tradnl"/>
        </w:rPr>
        <w:t>ra cumplir funciones de Auxiliar de Docencia</w:t>
      </w:r>
      <w:r w:rsidR="003214B0">
        <w:rPr>
          <w:szCs w:val="20"/>
          <w:lang w:val="es-ES_tradnl"/>
        </w:rPr>
        <w:t xml:space="preserve">, en el Área: I, Disciplina: </w:t>
      </w: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="003214B0">
        <w:rPr>
          <w:b/>
          <w:bCs/>
          <w:szCs w:val="20"/>
          <w:lang w:val="es-ES_tradnl"/>
        </w:rPr>
        <w:t>(Cód. 15899</w:t>
      </w:r>
      <w:r w:rsidRPr="00F15701">
        <w:rPr>
          <w:b/>
          <w:bCs/>
          <w:szCs w:val="20"/>
          <w:lang w:val="es-ES_tradnl"/>
        </w:rPr>
        <w:t xml:space="preserve">), </w:t>
      </w:r>
      <w:r w:rsidRPr="00F15701">
        <w:rPr>
          <w:szCs w:val="20"/>
          <w:lang w:val="es-ES_tradnl"/>
        </w:rPr>
        <w:t xml:space="preserve">en el </w:t>
      </w:r>
      <w:r w:rsidRPr="001B3672">
        <w:rPr>
          <w:szCs w:val="20"/>
          <w:lang w:val="es-ES_tradnl"/>
        </w:rPr>
        <w:t>Departamento de Ciencias e Ingeniería d</w:t>
      </w:r>
      <w:r w:rsidR="00057D9F" w:rsidRPr="001B3672">
        <w:rPr>
          <w:szCs w:val="20"/>
          <w:lang w:val="es-ES_tradnl"/>
        </w:rPr>
        <w:t>e</w:t>
      </w:r>
      <w:r w:rsidR="00EF46A3" w:rsidRPr="001B3672">
        <w:rPr>
          <w:szCs w:val="20"/>
          <w:lang w:val="es-ES_tradnl"/>
        </w:rPr>
        <w:t xml:space="preserve"> la Computación, a partir de </w:t>
      </w:r>
      <w:r w:rsidR="003214B0">
        <w:rPr>
          <w:szCs w:val="20"/>
          <w:lang w:val="es-ES_tradnl"/>
        </w:rPr>
        <w:t>16 de mayo</w:t>
      </w:r>
      <w:r w:rsidR="000B46A1" w:rsidRPr="001B3672">
        <w:rPr>
          <w:szCs w:val="20"/>
          <w:lang w:val="es-ES_tradnl"/>
        </w:rPr>
        <w:t xml:space="preserve"> y hasta el 30 de junio de 2023</w:t>
      </w:r>
      <w:r w:rsidRPr="001B3672">
        <w:rPr>
          <w:szCs w:val="20"/>
          <w:lang w:val="es-ES_tradnl"/>
        </w:rPr>
        <w:t>.-</w:t>
      </w:r>
    </w:p>
    <w:p w:rsidR="000B46A1" w:rsidRDefault="000B46A1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C51BC5" w:rsidRDefault="00C51BC5" w:rsidP="00057D9F">
      <w:pPr>
        <w:jc w:val="both"/>
        <w:rPr>
          <w:b/>
          <w:lang w:val="es-AR" w:eastAsia="es-ES"/>
        </w:rPr>
      </w:pPr>
    </w:p>
    <w:p w:rsidR="003214B0" w:rsidRPr="000B46A1" w:rsidRDefault="003A08D7" w:rsidP="003214B0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144</w:t>
      </w:r>
      <w:r w:rsidR="003214B0" w:rsidRPr="00F15701">
        <w:rPr>
          <w:b/>
          <w:lang w:val="es-AR" w:eastAsia="es-ES"/>
        </w:rPr>
        <w:t>/2</w:t>
      </w:r>
      <w:r w:rsidR="003214B0">
        <w:rPr>
          <w:b/>
          <w:lang w:val="es-AR" w:eastAsia="es-ES"/>
        </w:rPr>
        <w:t>3</w:t>
      </w:r>
    </w:p>
    <w:p w:rsidR="003214B0" w:rsidRDefault="003214B0" w:rsidP="00057D9F">
      <w:pPr>
        <w:jc w:val="both"/>
        <w:rPr>
          <w:b/>
          <w:lang w:val="es-AR" w:eastAsia="es-ES"/>
        </w:rPr>
      </w:pPr>
    </w:p>
    <w:p w:rsidR="00057D9F" w:rsidRPr="004E57F7" w:rsidRDefault="00057D9F" w:rsidP="00057D9F">
      <w:pPr>
        <w:jc w:val="both"/>
        <w:rPr>
          <w:lang w:val="es-AR" w:eastAsia="es-ES"/>
        </w:rPr>
      </w:pPr>
      <w:r w:rsidRPr="004E57F7">
        <w:rPr>
          <w:b/>
          <w:lang w:val="es-AR" w:eastAsia="es-ES"/>
        </w:rPr>
        <w:t>ARTICULO 3</w:t>
      </w:r>
      <w:r w:rsidRPr="004E57F7">
        <w:rPr>
          <w:b/>
          <w:lang w:val="es-ES" w:eastAsia="es-ES"/>
        </w:rPr>
        <w:sym w:font="Symbol" w:char="F0B0"/>
      </w:r>
      <w:r w:rsidRPr="004E57F7">
        <w:rPr>
          <w:b/>
          <w:lang w:val="es-AR" w:eastAsia="es-ES"/>
        </w:rPr>
        <w:t>:</w:t>
      </w:r>
      <w:r w:rsidRPr="004E57F7">
        <w:rPr>
          <w:lang w:val="es-AR" w:eastAsia="es-ES"/>
        </w:rPr>
        <w:t xml:space="preserve"> La financiación de la contratación mencionada será erogada utilizando los fondos emergentes del</w:t>
      </w:r>
      <w:r w:rsidR="0078083A" w:rsidRPr="004E57F7">
        <w:rPr>
          <w:lang w:val="es-AR" w:eastAsia="es-ES"/>
        </w:rPr>
        <w:t xml:space="preserve"> </w:t>
      </w:r>
      <w:r w:rsidR="00C0768D" w:rsidRPr="004E57F7">
        <w:rPr>
          <w:lang w:val="es-AR" w:eastAsia="es-ES"/>
        </w:rPr>
        <w:t>bloqueo de un cargo</w:t>
      </w:r>
      <w:r w:rsidR="001B3672" w:rsidRPr="004E57F7">
        <w:rPr>
          <w:lang w:val="es-AR" w:eastAsia="es-ES"/>
        </w:rPr>
        <w:t xml:space="preserve"> de Asistente</w:t>
      </w:r>
      <w:r w:rsidR="0078083A" w:rsidRPr="004E57F7">
        <w:rPr>
          <w:lang w:val="es-AR" w:eastAsia="es-ES"/>
        </w:rPr>
        <w:t xml:space="preserve"> de Docencia</w:t>
      </w:r>
      <w:r w:rsidR="001B3672" w:rsidRPr="004E57F7">
        <w:rPr>
          <w:lang w:val="es-AR" w:eastAsia="es-ES"/>
        </w:rPr>
        <w:t xml:space="preserve"> </w:t>
      </w:r>
      <w:r w:rsidRPr="004E57F7">
        <w:rPr>
          <w:lang w:val="es-AR" w:eastAsia="es-ES"/>
        </w:rPr>
        <w:t xml:space="preserve">con dedicación simple (Cargo de Planta </w:t>
      </w:r>
      <w:r w:rsidR="001B3672" w:rsidRPr="004E57F7">
        <w:rPr>
          <w:snapToGrid w:val="0"/>
          <w:color w:val="000000"/>
          <w:lang w:val="es-ES_tradnl" w:eastAsia="es-ES"/>
        </w:rPr>
        <w:t>27028902</w:t>
      </w:r>
      <w:r w:rsidRPr="004E57F7">
        <w:rPr>
          <w:lang w:val="es-ES_tradnl" w:eastAsia="es-ES"/>
        </w:rPr>
        <w:t xml:space="preserve">), </w:t>
      </w:r>
      <w:r w:rsidRPr="004E57F7">
        <w:rPr>
          <w:lang w:val="es-AR" w:eastAsia="es-ES"/>
        </w:rPr>
        <w:t>ef</w:t>
      </w:r>
      <w:r w:rsidR="001B3672" w:rsidRPr="004E57F7">
        <w:rPr>
          <w:lang w:val="es-AR" w:eastAsia="es-ES"/>
        </w:rPr>
        <w:t>ectuado por resolución CDCIC-010/23 *</w:t>
      </w:r>
      <w:proofErr w:type="spellStart"/>
      <w:r w:rsidR="001B3672" w:rsidRPr="004E57F7">
        <w:rPr>
          <w:lang w:val="es-AR" w:eastAsia="es-ES"/>
        </w:rPr>
        <w:t>Expte</w:t>
      </w:r>
      <w:proofErr w:type="spellEnd"/>
      <w:r w:rsidR="001B3672" w:rsidRPr="004E57F7">
        <w:rPr>
          <w:lang w:val="es-AR" w:eastAsia="es-ES"/>
        </w:rPr>
        <w:t>. 2169</w:t>
      </w:r>
      <w:r w:rsidR="00C0768D" w:rsidRPr="004E57F7">
        <w:rPr>
          <w:lang w:val="es-AR" w:eastAsia="es-ES"/>
        </w:rPr>
        <w:t>/19</w:t>
      </w:r>
      <w:r w:rsidRPr="004E57F7">
        <w:rPr>
          <w:lang w:val="es-AR" w:eastAsia="es-ES"/>
        </w:rPr>
        <w:t>.-</w:t>
      </w:r>
    </w:p>
    <w:p w:rsidR="00057D9F" w:rsidRPr="004E57F7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57F7">
        <w:rPr>
          <w:b/>
          <w:lang w:val="es-ES" w:eastAsia="es-ES"/>
        </w:rPr>
        <w:t>ARTICULO 4</w:t>
      </w:r>
      <w:r w:rsidRPr="004E57F7">
        <w:rPr>
          <w:b/>
          <w:lang w:val="es-ES" w:eastAsia="es-ES"/>
        </w:rPr>
        <w:sym w:font="Symbol" w:char="F0B0"/>
      </w:r>
      <w:r w:rsidRPr="004E57F7">
        <w:rPr>
          <w:b/>
          <w:lang w:val="es-ES" w:eastAsia="es-ES"/>
        </w:rPr>
        <w:t>:</w:t>
      </w:r>
      <w:r w:rsidRPr="004E57F7">
        <w:rPr>
          <w:lang w:val="es-ES" w:eastAsia="es-ES"/>
        </w:rPr>
        <w:t xml:space="preserve"> </w:t>
      </w:r>
      <w:r w:rsidRPr="004E57F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570D2" w:rsidRPr="004E57F7">
        <w:rPr>
          <w:lang w:val="es-AR" w:eastAsia="es-ES"/>
        </w:rPr>
        <w:t>-----------</w:t>
      </w: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40E9" w:rsidRDefault="00D540E9">
      <w:r>
        <w:separator/>
      </w:r>
    </w:p>
  </w:endnote>
  <w:endnote w:type="continuationSeparator" w:id="0">
    <w:p w:rsidR="00D540E9" w:rsidRDefault="00D54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40E9" w:rsidRDefault="00D540E9">
      <w:r>
        <w:separator/>
      </w:r>
    </w:p>
  </w:footnote>
  <w:footnote w:type="continuationSeparator" w:id="0">
    <w:p w:rsidR="00D540E9" w:rsidRDefault="00D540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7D9F" w:rsidRDefault="00057D9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F2F"/>
    <w:rsid w:val="00031E5E"/>
    <w:rsid w:val="000376FB"/>
    <w:rsid w:val="00057D9F"/>
    <w:rsid w:val="000602B3"/>
    <w:rsid w:val="00077E8C"/>
    <w:rsid w:val="000B003E"/>
    <w:rsid w:val="000B1D7A"/>
    <w:rsid w:val="000B46A1"/>
    <w:rsid w:val="0010612D"/>
    <w:rsid w:val="001127AA"/>
    <w:rsid w:val="00125B16"/>
    <w:rsid w:val="001A3B09"/>
    <w:rsid w:val="001B14EB"/>
    <w:rsid w:val="001B3672"/>
    <w:rsid w:val="001C46FB"/>
    <w:rsid w:val="00207857"/>
    <w:rsid w:val="00213AEA"/>
    <w:rsid w:val="00214603"/>
    <w:rsid w:val="002225C1"/>
    <w:rsid w:val="003214B0"/>
    <w:rsid w:val="00384819"/>
    <w:rsid w:val="00387856"/>
    <w:rsid w:val="003A08D7"/>
    <w:rsid w:val="00400C49"/>
    <w:rsid w:val="00440707"/>
    <w:rsid w:val="00445B1D"/>
    <w:rsid w:val="004E57F7"/>
    <w:rsid w:val="004F4851"/>
    <w:rsid w:val="00562F65"/>
    <w:rsid w:val="005729FF"/>
    <w:rsid w:val="00590DF0"/>
    <w:rsid w:val="006311DE"/>
    <w:rsid w:val="0064585F"/>
    <w:rsid w:val="00694E0B"/>
    <w:rsid w:val="006970EA"/>
    <w:rsid w:val="006A5A76"/>
    <w:rsid w:val="0078083A"/>
    <w:rsid w:val="00784EC1"/>
    <w:rsid w:val="00820D3C"/>
    <w:rsid w:val="00833557"/>
    <w:rsid w:val="008C3FB2"/>
    <w:rsid w:val="008F11B6"/>
    <w:rsid w:val="00930023"/>
    <w:rsid w:val="009570D2"/>
    <w:rsid w:val="00A0242F"/>
    <w:rsid w:val="00A45031"/>
    <w:rsid w:val="00A7534D"/>
    <w:rsid w:val="00AC49BB"/>
    <w:rsid w:val="00B32EF7"/>
    <w:rsid w:val="00B4758E"/>
    <w:rsid w:val="00B91598"/>
    <w:rsid w:val="00BB7CFD"/>
    <w:rsid w:val="00BF4536"/>
    <w:rsid w:val="00C0768D"/>
    <w:rsid w:val="00C3182E"/>
    <w:rsid w:val="00C47990"/>
    <w:rsid w:val="00C51BC5"/>
    <w:rsid w:val="00CA6825"/>
    <w:rsid w:val="00CC6AE7"/>
    <w:rsid w:val="00CE0FD4"/>
    <w:rsid w:val="00D14B77"/>
    <w:rsid w:val="00D21FDF"/>
    <w:rsid w:val="00D33B1F"/>
    <w:rsid w:val="00D4386A"/>
    <w:rsid w:val="00D540E9"/>
    <w:rsid w:val="00D7115E"/>
    <w:rsid w:val="00D874A5"/>
    <w:rsid w:val="00E12C47"/>
    <w:rsid w:val="00E24A06"/>
    <w:rsid w:val="00E26D2B"/>
    <w:rsid w:val="00EC1810"/>
    <w:rsid w:val="00EF46A3"/>
    <w:rsid w:val="00F1474B"/>
    <w:rsid w:val="00F15701"/>
    <w:rsid w:val="00F64373"/>
    <w:rsid w:val="00F726D1"/>
    <w:rsid w:val="00F7355F"/>
    <w:rsid w:val="00F87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76DBB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057D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344</Words>
  <Characters>189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9</cp:revision>
  <cp:lastPrinted>2011-10-13T19:07:00Z</cp:lastPrinted>
  <dcterms:created xsi:type="dcterms:W3CDTF">2021-04-07T15:40:00Z</dcterms:created>
  <dcterms:modified xsi:type="dcterms:W3CDTF">2023-05-17T13:25:00Z</dcterms:modified>
</cp:coreProperties>
</file>